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 Hama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ma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5 Summer Court,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miqdadihama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817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